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4" w:name="cover-letter"/>
    <w:p>
      <w:pPr>
        <w:pStyle w:val="Heading1"/>
      </w:pPr>
      <w:r>
        <w:t xml:space="preserve">Cover Letter</w:t>
      </w:r>
    </w:p>
    <w:p>
      <w:pPr>
        <w:pStyle w:val="FirstParagraph"/>
      </w:pPr>
      <w:r>
        <w:rPr>
          <w:bCs/>
          <w:b/>
        </w:rPr>
        <w:t xml:space="preserve">John Doe</w:t>
      </w:r>
      <w:r>
        <w:br/>
      </w:r>
      <w:r>
        <w:t xml:space="preserve">Alexandria, Egypt</w:t>
      </w:r>
      <w:r>
        <w:br/>
      </w:r>
      <w:r>
        <w:t xml:space="preserve">johndoe@example.com | +20 123456789</w:t>
      </w:r>
      <w:r>
        <w:br/>
      </w:r>
      <w:r>
        <w:t xml:space="preserve">www.johndoe.dev</w:t>
      </w:r>
    </w:p>
    <w:p>
      <w:pPr>
        <w:pStyle w:val="BodyText"/>
      </w:pPr>
      <w:r>
        <w:t xml:space="preserve">Date: [Insert Date]</w:t>
      </w:r>
    </w:p>
    <w:p>
      <w:pPr>
        <w:pStyle w:val="BodyText"/>
      </w:pPr>
      <w:r>
        <w:t xml:space="preserve">Dear Hiring Team,</w:t>
      </w:r>
    </w:p>
    <w:p>
      <w:pPr>
        <w:pStyle w:val="BodyText"/>
      </w:pPr>
      <w:r>
        <w:t xml:space="preserve">I am writing to express my enthusiasm for the Software Engineer position at [Company Name] in Alexandria, Egypt. As a passionate software engineer with a deep understanding of the dynamic tech landscape in Egypt, I am eager to contribute my technical expertise, innovative mindset, and dedication to excellence to your organization. Alexandria has long been a hub of intellectual and technological advancement in Egypt, and I am excited about the opportunity to bring my skills to this vibrant community.</w:t>
      </w:r>
    </w:p>
    <w:bookmarkStart w:id="20" w:name="Xf97794be8dc200d7908650d778ce3983d5f4199"/>
    <w:p>
      <w:pPr>
        <w:pStyle w:val="Heading2"/>
      </w:pPr>
      <w:r>
        <w:t xml:space="preserve">Why Software Engineering in Egypt Alexandria?</w:t>
      </w:r>
    </w:p>
    <w:p>
      <w:pPr>
        <w:pStyle w:val="FirstParagraph"/>
      </w:pPr>
      <w:r>
        <w:t xml:space="preserve">Egypt’s digital transformation is accelerating, and Alexandria plays a pivotal role in driving this change. As a Software Engineer with [X years] of experience, I have witnessed firsthand the potential of the Egyptian tech ecosystem to create impactful solutions that address local and global challenges. My career has been shaped by a commitment to leveraging technology for innovation, and I am particularly drawn to the opportunities available in Alexandria, where startups, established companies, and academic institutions collaborate to foster growth.</w:t>
      </w:r>
    </w:p>
    <w:p>
      <w:pPr>
        <w:pStyle w:val="BodyText"/>
      </w:pPr>
      <w:r>
        <w:t xml:space="preserve">My background in software development includes building scalable applications across industries such as fintech, e-commerce, and healthcare. I have worked with a variety of technologies—from backend frameworks like Node.js and Python to cloud platforms like AWS and Azure—ensuring that solutions are both efficient and user-centric. However, what sets me apart is my ability to adapt to the unique needs of the Egyptian market. For instance, I have developed applications tailored for Arabic-speaking users, integrated local payment systems, and optimized performance for low-bandwidth environments. These experiences have deepened my understanding of how software can empower communities in Alexandria and beyond.</w:t>
      </w:r>
    </w:p>
    <w:bookmarkEnd w:id="20"/>
    <w:bookmarkStart w:id="21" w:name="technical-expertise-and-achievements"/>
    <w:p>
      <w:pPr>
        <w:pStyle w:val="Heading2"/>
      </w:pPr>
      <w:r>
        <w:t xml:space="preserve">Technical Expertise and Achievements</w:t>
      </w:r>
    </w:p>
    <w:p>
      <w:pPr>
        <w:pStyle w:val="FirstParagraph"/>
      </w:pPr>
      <w:r>
        <w:t xml:space="preserve">As a Software Engineer, I pride myself on combining technical proficiency with a collaborative approach to problem-solving. My recent role as a Full-Stack Developer at [Previous Company Name] involved leading the development of a cloud-based platform that streamlined supply chain operations for small businesses in Egypt. By implementing agile methodologies and leveraging tools like React.js and Docker, we reduced project delivery time by 30% while improving system reliability. This project not only enhanced my technical skills but also reinforced my ability to deliver results in a fast-paced, team-oriented environment.</w:t>
      </w:r>
    </w:p>
    <w:p>
      <w:pPr>
        <w:pStyle w:val="BodyText"/>
      </w:pPr>
      <w:r>
        <w:t xml:space="preserve">In addition to my professional work, I have actively contributed to the tech community in Alexandria. I regularly participate in coding meetups, mentor aspiring developers through local initiatives, and collaborate with universities to bridge the gap between academic research and industry needs. One of my proudest achievements is co-founding a hackathon that brought together students and professionals to create solutions for pressing social issues in Egypt. This experience highlighted the power of software engineering to drive meaningful change, a value I carry into every project I undertake.</w:t>
      </w:r>
    </w:p>
    <w:bookmarkEnd w:id="21"/>
    <w:bookmarkStart w:id="22" w:name="alignment-with-company-names-vision"/>
    <w:p>
      <w:pPr>
        <w:pStyle w:val="Heading2"/>
      </w:pPr>
      <w:r>
        <w:t xml:space="preserve">Alignment with [Company Name]’s Vision</w:t>
      </w:r>
    </w:p>
    <w:p>
      <w:pPr>
        <w:pStyle w:val="FirstParagraph"/>
      </w:pPr>
      <w:r>
        <w:t xml:space="preserve">[Company Name]’s commitment to [mention specific company values or projects, e.g., "innovative technology solutions" or "digital empowerment in Egypt"] resonates deeply with my own professional philosophy. I am particularly impressed by your work on [specific project, product, or initiative], which aligns with my goal of developing software that is not only technically robust but also socially impactful. I believe that my experience in building scalable systems and my passion for solving real-world problems make me an ideal candidate to contribute to your team.</w:t>
      </w:r>
    </w:p>
    <w:p>
      <w:pPr>
        <w:pStyle w:val="BodyText"/>
      </w:pPr>
      <w:r>
        <w:t xml:space="preserve">One of the key strengths I bring to the table is my ability to thrive in diverse environments. Having worked on projects with teams across Egypt and internationally, I am comfortable navigating cultural differences while maintaining a focus on shared goals. In Alexandria, where the tech scene is rapidly evolving, this adaptability will allow me to quickly integrate into your workflows and contribute meaningfully from day one.</w:t>
      </w:r>
    </w:p>
    <w:bookmarkEnd w:id="22"/>
    <w:bookmarkStart w:id="23" w:name="why-alexandria"/>
    <w:p>
      <w:pPr>
        <w:pStyle w:val="Heading2"/>
      </w:pPr>
      <w:r>
        <w:t xml:space="preserve">Why Alexandria?</w:t>
      </w:r>
    </w:p>
    <w:p>
      <w:pPr>
        <w:pStyle w:val="FirstParagraph"/>
      </w:pPr>
      <w:r>
        <w:t xml:space="preserve">Choosing to work in Alexandria is more than a professional decision—it’s a personal one. The city’s blend of historical significance and modern innovation creates an inspiring backdrop for technological progress. Its proximity to major economic hubs, coupled with its growing reputation as a tech hotspot, makes it an ideal location for driving impactful software solutions. I am particularly excited about the opportunity to collaborate with local talent, support startups, and contribute to Egypt’s digital future in a city that values both tradition and transformation.</w:t>
      </w:r>
    </w:p>
    <w:p>
      <w:pPr>
        <w:pStyle w:val="BodyText"/>
      </w:pPr>
      <w:r>
        <w:t xml:space="preserve">I am eager to bring my technical expertise, creative problem-solving skills, and dedication to excellence to [Company Name]. I would welcome the chance to discuss how my background aligns with your needs and how I can contribute to your team’s success. Thank you for considering my application. I look forward to the opportunity to speak further about this exciting role.</w:t>
      </w:r>
    </w:p>
    <w:p>
      <w:pPr>
        <w:pStyle w:val="BodyText"/>
      </w:pPr>
      <w:r>
        <w:t xml:space="preserve">Sincerely,</w:t>
      </w:r>
      <w:r>
        <w:br/>
      </w:r>
      <w:r>
        <w:t xml:space="preserve">John Doe</w:t>
      </w:r>
      <w:r>
        <w:br/>
      </w:r>
      <w:r>
        <w:t xml:space="preserve">Software Engine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cp:keywords/>
  <dcterms:created xsi:type="dcterms:W3CDTF">2026-07-20T08:09:28Z</dcterms:created>
  <dcterms:modified xsi:type="dcterms:W3CDTF">2026-07-20T08:09:28Z</dcterms:modified>
</cp:coreProperties>
</file>

<file path=docProps/custom.xml><?xml version="1.0" encoding="utf-8"?>
<Properties xmlns="http://schemas.openxmlformats.org/officeDocument/2006/custom-properties" xmlns:vt="http://schemas.openxmlformats.org/officeDocument/2006/docPropsVTypes"/>
</file>